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51144d7c809eec1198b0228f8da81db8c81175a"/>
    <w:p>
      <w:pPr>
        <w:pStyle w:val="Heading1"/>
      </w:pPr>
      <w:r>
        <w:t xml:space="preserve">Personal Statement: A Dedicated Psychologist Seeking to Serve the United Arab Emirates Dubai Community</w:t>
      </w:r>
    </w:p>
    <w:p>
      <w:pPr>
        <w:pStyle w:val="FirstParagraph"/>
      </w:pPr>
      <w:r>
        <w:t xml:space="preserve">As a licensed and compassionate Mental Health Professional with over eight years of progressive clinical experience, I am writing this Personal Statement to express my profound commitment to contributing my expertise as a Psychologist within the dynamic and culturally rich landscape of the United Arab Emirates Dubai. My journey in psychology has been driven by an unwavering belief in the universal right to mental well-being and a deep respect for the unique cultural tapestry that defines Dubai’s diverse population. I am eager to bring my specialized skills, cross-cultural sensitivity, and evidence-based therapeutic approaches to support individuals, families, and communities navigating the complexities of modern life in this thriving global hub.</w:t>
      </w:r>
    </w:p>
    <w:p>
      <w:pPr>
        <w:pStyle w:val="BodyText"/>
      </w:pPr>
      <w:r>
        <w:t xml:space="preserve">My academic foundation includes a Master’s degree in Clinical Psychology from a globally recognized institution, followed by rigorous clinical training focused on culturally competent practice. Throughout my career, I have specialized in treating anxiety disorders, trauma (including adjustment disorders common among expatriate communities), and relationship challenges within multicultural settings. I understand that effective psychological intervention requires more than clinical technique; it demands an intimate understanding of cultural context, religious values, and the specific stressors faced by residents in a cosmopolitan environment like Dubai. My approach is firmly rooted in Cognitive Behavioral Therapy (CBT) and Acceptance and Commitment Therapy (ACT), yet I remain deeply adaptable to integrate culturally relevant practices that honor the client’s identity—whether they are Emirati nationals, South Asian professionals, Western expatriates, or individuals from diverse global backgrounds.</w:t>
      </w:r>
    </w:p>
    <w:p>
      <w:pPr>
        <w:pStyle w:val="BodyText"/>
      </w:pPr>
      <w:r>
        <w:t xml:space="preserve">What compels me most to seek a role as a Psychologist in Dubai is the unique opportunity to address a growing need for accessible, high-quality mental health services within the United Arab Emirates. While awareness of mental health is rapidly increasing across the UAE, significant gaps persist in culturally tailored support systems that resonate with the local community’s values and norms. The United Arab Emirates Dubai government has made commendable strides through initiatives like Dubai Health Authority (DHA) licensing frameworks and National Mental Health Strategy 2030, yet there remains a critical need for practitioners who can bridge clinical expertise with deep cultural intelligence. I am not merely seeking a job location; I am committed to actively participating in the UAE’s mission to normalize mental wellness and build resilient communities where psychological health is prioritized alongside physical health.</w:t>
      </w:r>
    </w:p>
    <w:p>
      <w:pPr>
        <w:pStyle w:val="BodyText"/>
      </w:pPr>
      <w:r>
        <w:t xml:space="preserve">My professional experience has equipped me with the exact competencies required for success in Dubai. In my previous role at a leading private healthcare facility in Singapore, I managed a caseload of over 50 clients weekly from diverse nationalities, adapting therapeutic modalities to align with cultural expectations—such as incorporating family-centered approaches often valued in Asian and Middle Eastern contexts. I have also successfully conducted workshops on stress management and emotional resilience for corporate clients across multiple countries, skills directly transferable to Dubai’s vibrant business sector. Crucially, I have proactively educated myself on UAE cultural protocols, Islamic perspectives on mental health (consulting with local religious leaders to ensure therapeutic alignment), and DHA accreditation standards. I am fluent in English and proficient in basic Arabic—essential tools for building trust and effective communication with Emirati clients.</w:t>
      </w:r>
    </w:p>
    <w:p>
      <w:pPr>
        <w:pStyle w:val="BodyText"/>
      </w:pPr>
      <w:r>
        <w:t xml:space="preserve">As a Psychologist, I view my role not only as a provider of therapy but as an advocate for mental health literacy. In Dubai, where societal stigma around mental health can still present barriers to care, I am prepared to engage proactively through community outreach programs, collaborating with schools, mosques (imams), and corporate HR departments to demystify psychological support. My goal is to empower individuals within the United Arab Emirates Dubai community by demonstrating that seeking help is a sign of strength—a perspective deeply aligned with the UAE’s progressive vision. I am particularly motivated by the opportunity to contribute to specialized services for expatriate families adjusting to life in a new cultural environment, an increasingly common need in Dubai's transient population.</w:t>
      </w:r>
    </w:p>
    <w:p>
      <w:pPr>
        <w:pStyle w:val="BodyText"/>
      </w:pPr>
      <w:r>
        <w:t xml:space="preserve">Furthermore, I recognize that working as a Psychologist within the United Arab Emirates Dubai framework requires adherence to strict ethical and professional standards. I am fully committed to maintaining the highest levels of confidentiality, cultural humility, and clinical excellence required by DHA regulations. My practice is grounded in continuous professional development; I regularly attend international conferences on cross-cultural psychology and have initiated peer supervision groups focused on navigating cultural nuances in therapy. This dedication ensures that my services remain evidence-based, ethically sound, and responsive to the evolving needs of Dubai’s community.</w:t>
      </w:r>
    </w:p>
    <w:p>
      <w:pPr>
        <w:pStyle w:val="BodyText"/>
      </w:pPr>
      <w:r>
        <w:t xml:space="preserve">The United Arab Emirates Dubai is not just a location for me—it is a vibrant ecosystem where I can translate my professional passion into tangible impact. The city’s ambition to become a global leader in health and well-being resonates deeply with my own values. I am confident that my background, cultural intelligence, and unwavering dedication to client-centered care position me as an ideal candidate to join your team of Psychologists at the forefront of mental healthcare delivery in this remarkable region. I am eager to contribute not only my clinical skills but also my enthusiasm for fostering a more mentally healthy, understanding society within the United Arab Emirates Dubai.</w:t>
      </w:r>
    </w:p>
    <w:p>
      <w:pPr>
        <w:pStyle w:val="BodyText"/>
      </w:pPr>
      <w:r>
        <w:t xml:space="preserve">In closing, this Personal Statement reflects my profound respect for the unique opportunities and responsibilities inherent in practicing psychology within the United Arab Emirates Dubai. I am ready to bring my expertise to serve with empathy and excellence, supporting individuals on their journey toward wellness while contributing meaningfully to the broader mental health advancement goals of this progressive nation. Thank you for considering my application as a dedicated Psychologist eager to make a positive difference in your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United Arab Emirates Dubai</dc:title>
  <dc:creator/>
  <dc:language>en</dc:language>
  <cp:keywords/>
  <dcterms:created xsi:type="dcterms:W3CDTF">2026-07-21T13:15:23Z</dcterms:created>
  <dcterms:modified xsi:type="dcterms:W3CDTF">2026-07-21T13:15:23Z</dcterms:modified>
</cp:coreProperties>
</file>

<file path=docProps/custom.xml><?xml version="1.0" encoding="utf-8"?>
<Properties xmlns="http://schemas.openxmlformats.org/officeDocument/2006/custom-properties" xmlns:vt="http://schemas.openxmlformats.org/officeDocument/2006/docPropsVTypes"/>
</file>